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260DB" w14:textId="6AF19FE3" w:rsidR="00941050" w:rsidRDefault="00821128">
      <w:r w:rsidRPr="00821128">
        <w:rPr>
          <w:highlight w:val="yellow"/>
        </w:rPr>
        <w:t>When =kab</w:t>
      </w:r>
    </w:p>
    <w:p w14:paraId="6FF487FD" w14:textId="3B3B0EE1" w:rsidR="00821128" w:rsidRDefault="00821128">
      <w:r>
        <w:t>When will you go to market?</w:t>
      </w:r>
    </w:p>
    <w:p w14:paraId="6E596C30" w14:textId="3140F546" w:rsidR="00821128" w:rsidRDefault="00821128">
      <w:r>
        <w:t xml:space="preserve">Ap bazar </w:t>
      </w:r>
      <w:r w:rsidRPr="00821128">
        <w:rPr>
          <w:highlight w:val="yellow"/>
        </w:rPr>
        <w:t>kb</w:t>
      </w:r>
      <w:r>
        <w:t xml:space="preserve"> jayengy?</w:t>
      </w:r>
    </w:p>
    <w:p w14:paraId="42816997" w14:textId="0C1FDCBD" w:rsidR="00821128" w:rsidRDefault="00821128">
      <w:r>
        <w:t>Mei subha sady-9 bjy bzar jaunga</w:t>
      </w:r>
    </w:p>
    <w:p w14:paraId="2500F1D7" w14:textId="6F008AAE" w:rsidR="00821128" w:rsidRDefault="00821128">
      <w:r>
        <w:t>Ap ghr kb ayengy?</w:t>
      </w:r>
    </w:p>
    <w:p w14:paraId="63B355F0" w14:textId="663A8B58" w:rsidR="00821128" w:rsidRDefault="00821128">
      <w:r>
        <w:t>Ap movie kb dekhengy?</w:t>
      </w:r>
    </w:p>
    <w:p w14:paraId="449221BE" w14:textId="447D5660" w:rsidR="00821128" w:rsidRDefault="00821128">
      <w:r>
        <w:t>Ap kb sooengy</w:t>
      </w:r>
    </w:p>
    <w:p w14:paraId="76630117" w14:textId="5BC43B6D" w:rsidR="00821128" w:rsidRDefault="00821128">
      <w:r>
        <w:t>Ap kb khana khayengy</w:t>
      </w:r>
    </w:p>
    <w:p w14:paraId="4943C512" w14:textId="77777777" w:rsidR="008C7ADC" w:rsidRDefault="008C7ADC"/>
    <w:p w14:paraId="6E176790" w14:textId="0A962443" w:rsidR="00D5407C" w:rsidRDefault="00D5407C">
      <w:r w:rsidRPr="008C7ADC">
        <w:rPr>
          <w:highlight w:val="yellow"/>
        </w:rPr>
        <w:t>When is eid?</w:t>
      </w:r>
    </w:p>
    <w:p w14:paraId="5785AA00" w14:textId="342C0031" w:rsidR="00D5407C" w:rsidRDefault="00D5407C">
      <w:r>
        <w:t>Eid kb hai?/hogi?</w:t>
      </w:r>
    </w:p>
    <w:p w14:paraId="62B4F01B" w14:textId="25D98F93" w:rsidR="00D5407C" w:rsidRDefault="00D5407C">
      <w:r>
        <w:t>When will bus come?</w:t>
      </w:r>
    </w:p>
    <w:p w14:paraId="2B838096" w14:textId="748EF9A3" w:rsidR="00D5407C" w:rsidRDefault="00D5407C">
      <w:r>
        <w:t>Bus kb ayegi?</w:t>
      </w:r>
    </w:p>
    <w:p w14:paraId="5DA6C3E0" w14:textId="35A7AB92" w:rsidR="00D5407C" w:rsidRDefault="00D5407C">
      <w:r>
        <w:t>Waleed kb ayega?</w:t>
      </w:r>
    </w:p>
    <w:p w14:paraId="19640B6B" w14:textId="1164B8F3" w:rsidR="00D5407C" w:rsidRDefault="00D5407C">
      <w:r>
        <w:t>Ayesha kb ayegi?</w:t>
      </w:r>
    </w:p>
    <w:p w14:paraId="15077E96" w14:textId="340905D1" w:rsidR="00D5407C" w:rsidRDefault="00D561A8">
      <w:r w:rsidRPr="00D561A8">
        <w:rPr>
          <w:highlight w:val="green"/>
        </w:rPr>
        <w:t>Fish=machlee</w:t>
      </w:r>
    </w:p>
    <w:p w14:paraId="3CC00FEF" w14:textId="77777777" w:rsidR="00821128" w:rsidRDefault="00821128"/>
    <w:p w14:paraId="4985FA69" w14:textId="49653168" w:rsidR="00821128" w:rsidRDefault="00821128" w:rsidP="00821128">
      <w:r w:rsidRPr="00821128">
        <w:rPr>
          <w:highlight w:val="green"/>
        </w:rPr>
        <w:t>Sady</w:t>
      </w:r>
      <w:r>
        <w:t>-9= 9 30</w:t>
      </w:r>
    </w:p>
    <w:p w14:paraId="101E3534" w14:textId="315AC031" w:rsidR="00821128" w:rsidRDefault="00821128" w:rsidP="00821128">
      <w:r>
        <w:t xml:space="preserve">9 15: </w:t>
      </w:r>
      <w:r w:rsidRPr="00821128">
        <w:rPr>
          <w:highlight w:val="green"/>
        </w:rPr>
        <w:t>sawa</w:t>
      </w:r>
      <w:r>
        <w:t>-9</w:t>
      </w:r>
    </w:p>
    <w:p w14:paraId="143F92A8" w14:textId="1AF7D95F" w:rsidR="00821128" w:rsidRDefault="00821128" w:rsidP="00821128">
      <w:r>
        <w:t xml:space="preserve"> 3:15 = sawa teen</w:t>
      </w:r>
    </w:p>
    <w:p w14:paraId="7733850F" w14:textId="1C4BAF91" w:rsidR="00821128" w:rsidRDefault="00821128" w:rsidP="00821128">
      <w:r>
        <w:t xml:space="preserve">9:45: </w:t>
      </w:r>
      <w:r w:rsidRPr="00821128">
        <w:rPr>
          <w:highlight w:val="green"/>
        </w:rPr>
        <w:t>poony</w:t>
      </w:r>
      <w:r>
        <w:t xml:space="preserve"> das(10)/poony char(3:45)</w:t>
      </w:r>
    </w:p>
    <w:p w14:paraId="6CB45869" w14:textId="1135E2B9" w:rsidR="00F84843" w:rsidRDefault="00F84843" w:rsidP="00821128">
      <w:r w:rsidRPr="00F84843">
        <w:rPr>
          <w:highlight w:val="yellow"/>
        </w:rPr>
        <w:t>Sardy</w:t>
      </w:r>
      <w:r>
        <w:t xml:space="preserve"> 11=11:30</w:t>
      </w:r>
      <w:r w:rsidR="00056022">
        <w:t xml:space="preserve"> bjy</w:t>
      </w:r>
    </w:p>
    <w:p w14:paraId="402E114D" w14:textId="77777777" w:rsidR="00821128" w:rsidRDefault="00821128" w:rsidP="00821128"/>
    <w:p w14:paraId="24A96D4F" w14:textId="35D17EDD" w:rsidR="00821128" w:rsidRDefault="00821128" w:rsidP="00821128">
      <w:r>
        <w:t>I will go to the market for one hour</w:t>
      </w:r>
    </w:p>
    <w:p w14:paraId="381FC571" w14:textId="01FAE49F" w:rsidR="00821128" w:rsidRDefault="00821128" w:rsidP="00821128">
      <w:r>
        <w:t xml:space="preserve">Mei bazar </w:t>
      </w:r>
      <w:r w:rsidRPr="00821128">
        <w:rPr>
          <w:highlight w:val="green"/>
        </w:rPr>
        <w:t>1 ghty</w:t>
      </w:r>
      <w:r>
        <w:t xml:space="preserve"> k liye jaunga</w:t>
      </w:r>
    </w:p>
    <w:p w14:paraId="46B35079" w14:textId="77777777" w:rsidR="00821128" w:rsidRDefault="00821128" w:rsidP="00821128"/>
    <w:p w14:paraId="65EB9D89" w14:textId="2E5D50AA" w:rsidR="00821128" w:rsidRDefault="00821128" w:rsidP="00821128">
      <w:r w:rsidRPr="00821128">
        <w:rPr>
          <w:highlight w:val="yellow"/>
        </w:rPr>
        <w:t>Why=kyun</w:t>
      </w:r>
      <w:r>
        <w:t xml:space="preserve"> //// </w:t>
      </w:r>
      <w:r w:rsidRPr="00D5407C">
        <w:rPr>
          <w:highlight w:val="green"/>
        </w:rPr>
        <w:t>because=kyun-k</w:t>
      </w:r>
    </w:p>
    <w:p w14:paraId="6CF2525A" w14:textId="2298031F" w:rsidR="00821128" w:rsidRDefault="00821128" w:rsidP="00821128">
      <w:r>
        <w:t>Why are you playing?</w:t>
      </w:r>
    </w:p>
    <w:p w14:paraId="248A7229" w14:textId="0A2184F8" w:rsidR="00821128" w:rsidRDefault="00821128" w:rsidP="00821128">
      <w:r>
        <w:t>Ap kyun khel rahy hen?</w:t>
      </w:r>
    </w:p>
    <w:p w14:paraId="1311B15C" w14:textId="1B99BACF" w:rsidR="00821128" w:rsidRDefault="00821128" w:rsidP="00821128">
      <w:r>
        <w:lastRenderedPageBreak/>
        <w:t>Ap kyun hans rahy hen</w:t>
      </w:r>
    </w:p>
    <w:p w14:paraId="1FF5CE7D" w14:textId="56FBF2AE" w:rsidR="00D5407C" w:rsidRDefault="00D5407C" w:rsidP="00821128">
      <w:r>
        <w:t xml:space="preserve">Mei </w:t>
      </w:r>
      <w:r w:rsidRPr="00D5407C">
        <w:rPr>
          <w:highlight w:val="yellow"/>
        </w:rPr>
        <w:t>es liye(for the sake of)</w:t>
      </w:r>
      <w:r>
        <w:t xml:space="preserve"> khel raha hun </w:t>
      </w:r>
      <w:r w:rsidRPr="00D5407C">
        <w:rPr>
          <w:highlight w:val="green"/>
        </w:rPr>
        <w:t>kyun k</w:t>
      </w:r>
      <w:r>
        <w:t xml:space="preserve"> mei park mein hun</w:t>
      </w:r>
    </w:p>
    <w:p w14:paraId="4AF1EE80" w14:textId="77777777" w:rsidR="00821128" w:rsidRDefault="00821128"/>
    <w:p w14:paraId="301789F8" w14:textId="742F07E7" w:rsidR="00821128" w:rsidRDefault="00D5407C">
      <w:r>
        <w:t xml:space="preserve">Kyun k mei </w:t>
      </w:r>
      <w:r w:rsidRPr="00D5407C">
        <w:rPr>
          <w:highlight w:val="green"/>
        </w:rPr>
        <w:t>pryshan(worried</w:t>
      </w:r>
      <w:r>
        <w:t>) hun</w:t>
      </w:r>
    </w:p>
    <w:p w14:paraId="363CE3C5" w14:textId="53F26B73" w:rsidR="00D5407C" w:rsidRDefault="00D5407C">
      <w:r>
        <w:t>Ap kyun pryshan hen?</w:t>
      </w:r>
    </w:p>
    <w:p w14:paraId="26708173" w14:textId="5321B529" w:rsidR="00D5407C" w:rsidRDefault="00D5407C">
      <w:r>
        <w:t>Mei es liye pryshan hun kyun k mery exams hen/mjhy bukhar hai</w:t>
      </w:r>
    </w:p>
    <w:p w14:paraId="76A777C9" w14:textId="0234BFDF" w:rsidR="00D5407C" w:rsidRDefault="00D5407C">
      <w:r>
        <w:t>Difficult=mushkil</w:t>
      </w:r>
    </w:p>
    <w:p w14:paraId="7EDB9FF0" w14:textId="49F477E9" w:rsidR="00D5407C" w:rsidRDefault="00D5407C">
      <w:r>
        <w:t>Kia apka paper mushkil hai?</w:t>
      </w:r>
    </w:p>
    <w:p w14:paraId="6683BF0E" w14:textId="77777777" w:rsidR="00D5407C" w:rsidRDefault="00D5407C"/>
    <w:sectPr w:rsidR="00D540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NzE0Mzc3NDY0MjNX0lEKTi0uzszPAykwqgUAmMR2QSwAAAA="/>
  </w:docVars>
  <w:rsids>
    <w:rsidRoot w:val="006A6F9B"/>
    <w:rsid w:val="00056022"/>
    <w:rsid w:val="006A6F9B"/>
    <w:rsid w:val="00821128"/>
    <w:rsid w:val="008C7ADC"/>
    <w:rsid w:val="00941050"/>
    <w:rsid w:val="00D5407C"/>
    <w:rsid w:val="00D561A8"/>
    <w:rsid w:val="00F84843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17D35"/>
  <w15:chartTrackingRefBased/>
  <w15:docId w15:val="{660B6F23-24F9-44BB-92B2-33854A17B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4</cp:revision>
  <dcterms:created xsi:type="dcterms:W3CDTF">2023-06-26T17:29:00Z</dcterms:created>
  <dcterms:modified xsi:type="dcterms:W3CDTF">2023-08-09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1d6ffb9cfe85755379a014c58f2ac39dbe4bf3d2ad91a075ccd387056b028</vt:lpwstr>
  </property>
</Properties>
</file>